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0BC8" w:rsidRDefault="007D234A">
      <w:pPr>
        <w:pStyle w:val="a4"/>
      </w:pPr>
      <w:bookmarkStart w:id="0" w:name="_GoBack"/>
      <w:bookmarkEnd w:id="0"/>
      <w:r>
        <w:t>Отчёт по лабораторной работе №8</w:t>
      </w:r>
    </w:p>
    <w:p w:rsidR="007D0BC8" w:rsidRDefault="007D234A">
      <w:pPr>
        <w:pStyle w:val="a5"/>
      </w:pPr>
      <w:r>
        <w:t>Операционные системы</w:t>
      </w:r>
    </w:p>
    <w:p w:rsidR="007D0BC8" w:rsidRDefault="007D234A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86008064"/>
        <w:docPartObj>
          <w:docPartGallery w:val="Table of Contents"/>
          <w:docPartUnique/>
        </w:docPartObj>
      </w:sdtPr>
      <w:sdtEndPr/>
      <w:sdtContent>
        <w:p w:rsidR="007D0BC8" w:rsidRDefault="007D234A">
          <w:pPr>
            <w:pStyle w:val="ae"/>
          </w:pPr>
          <w:r>
            <w:t>Содержание</w:t>
          </w:r>
        </w:p>
        <w:p w:rsidR="00C2731E" w:rsidRDefault="007D234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2731E">
            <w:fldChar w:fldCharType="separate"/>
          </w:r>
          <w:hyperlink w:anchor="_Toc103380262" w:history="1">
            <w:r w:rsidR="00C2731E" w:rsidRPr="0057450E">
              <w:rPr>
                <w:rStyle w:val="ad"/>
                <w:noProof/>
              </w:rPr>
              <w:t>Цель работы</w:t>
            </w:r>
            <w:r w:rsidR="00C2731E">
              <w:rPr>
                <w:noProof/>
                <w:webHidden/>
              </w:rPr>
              <w:tab/>
            </w:r>
            <w:r w:rsidR="00C2731E">
              <w:rPr>
                <w:noProof/>
                <w:webHidden/>
              </w:rPr>
              <w:fldChar w:fldCharType="begin"/>
            </w:r>
            <w:r w:rsidR="00C2731E">
              <w:rPr>
                <w:noProof/>
                <w:webHidden/>
              </w:rPr>
              <w:instrText xml:space="preserve"> PAGEREF _Toc103380262 \h </w:instrText>
            </w:r>
            <w:r w:rsidR="00C2731E">
              <w:rPr>
                <w:noProof/>
                <w:webHidden/>
              </w:rPr>
            </w:r>
            <w:r w:rsidR="00C2731E">
              <w:rPr>
                <w:noProof/>
                <w:webHidden/>
              </w:rPr>
              <w:fldChar w:fldCharType="separate"/>
            </w:r>
            <w:r w:rsidR="00C2731E">
              <w:rPr>
                <w:noProof/>
                <w:webHidden/>
              </w:rPr>
              <w:t>1</w:t>
            </w:r>
            <w:r w:rsidR="00C2731E">
              <w:rPr>
                <w:noProof/>
                <w:webHidden/>
              </w:rPr>
              <w:fldChar w:fldCharType="end"/>
            </w:r>
          </w:hyperlink>
        </w:p>
        <w:p w:rsidR="00C2731E" w:rsidRDefault="00C273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263" w:history="1">
            <w:r w:rsidRPr="0057450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731E" w:rsidRDefault="00C273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264" w:history="1">
            <w:r w:rsidRPr="005745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731E" w:rsidRDefault="00C2731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80265" w:history="1">
            <w:r w:rsidRPr="0057450E">
              <w:rPr>
                <w:rStyle w:val="ad"/>
                <w:noProof/>
              </w:rPr>
              <w:t>Создание нового файла с использованием v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731E" w:rsidRDefault="00C2731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80266" w:history="1">
            <w:r w:rsidRPr="0057450E">
              <w:rPr>
                <w:rStyle w:val="ad"/>
                <w:noProof/>
              </w:rPr>
              <w:t>Редактирование существующего файл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731E" w:rsidRDefault="00C273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267" w:history="1">
            <w:r w:rsidRPr="0057450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731E" w:rsidRDefault="00C273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268" w:history="1">
            <w:r w:rsidRPr="0057450E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BC8" w:rsidRDefault="007D234A">
          <w:r>
            <w:fldChar w:fldCharType="end"/>
          </w:r>
        </w:p>
      </w:sdtContent>
    </w:sdt>
    <w:p w:rsidR="007D0BC8" w:rsidRDefault="007D234A">
      <w:pPr>
        <w:pStyle w:val="1"/>
      </w:pPr>
      <w:bookmarkStart w:id="1" w:name="цель-работы"/>
      <w:bookmarkStart w:id="2" w:name="_Toc103380262"/>
      <w:r>
        <w:t>Цель работы</w:t>
      </w:r>
      <w:bookmarkEnd w:id="2"/>
    </w:p>
    <w:p w:rsidR="007D0BC8" w:rsidRDefault="007D234A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:rsidR="007D0BC8" w:rsidRDefault="007D234A">
      <w:pPr>
        <w:pStyle w:val="1"/>
      </w:pPr>
      <w:bookmarkStart w:id="3" w:name="задание"/>
      <w:bookmarkStart w:id="4" w:name="_Toc103380263"/>
      <w:bookmarkEnd w:id="1"/>
      <w:r>
        <w:t>Задание</w:t>
      </w:r>
      <w:bookmarkEnd w:id="4"/>
    </w:p>
    <w:p w:rsidR="007D0BC8" w:rsidRDefault="007D234A">
      <w:pPr>
        <w:pStyle w:val="FirstParagraph"/>
      </w:pPr>
      <w:r>
        <w:rPr>
          <w:b/>
          <w:bCs/>
        </w:rPr>
        <w:t>Создание нового файла с использованием vi:</w:t>
      </w:r>
    </w:p>
    <w:p w:rsidR="007D0BC8" w:rsidRDefault="007D234A">
      <w:pPr>
        <w:pStyle w:val="Compact"/>
        <w:numPr>
          <w:ilvl w:val="0"/>
          <w:numId w:val="2"/>
        </w:numPr>
      </w:pPr>
      <w:r>
        <w:t>Создайте каталог с именем ~/work/os/lab06.</w:t>
      </w:r>
    </w:p>
    <w:p w:rsidR="007D0BC8" w:rsidRDefault="007D234A">
      <w:pPr>
        <w:pStyle w:val="Compact"/>
        <w:numPr>
          <w:ilvl w:val="0"/>
          <w:numId w:val="2"/>
        </w:numPr>
      </w:pPr>
      <w:r>
        <w:t>Пе</w:t>
      </w:r>
      <w:r>
        <w:t>рейдите во вновь созданный каталог.</w:t>
      </w:r>
    </w:p>
    <w:p w:rsidR="007D0BC8" w:rsidRDefault="007D234A">
      <w:pPr>
        <w:pStyle w:val="Compact"/>
        <w:numPr>
          <w:ilvl w:val="0"/>
          <w:numId w:val="2"/>
        </w:numPr>
      </w:pPr>
      <w:r>
        <w:t>Вызовите vi и создайте файл hello.sh</w:t>
      </w:r>
    </w:p>
    <w:p w:rsidR="007D0BC8" w:rsidRDefault="007D234A">
      <w:pPr>
        <w:pStyle w:val="Compact"/>
        <w:numPr>
          <w:ilvl w:val="0"/>
          <w:numId w:val="2"/>
        </w:numPr>
      </w:pPr>
      <w:r>
        <w:t>Нажмите клавишу i и введите следующий текст:</w:t>
      </w:r>
    </w:p>
    <w:p w:rsidR="007D0BC8" w:rsidRDefault="007D234A">
      <w:pPr>
        <w:pStyle w:val="Compact"/>
        <w:numPr>
          <w:ilvl w:val="0"/>
          <w:numId w:val="3"/>
        </w:numPr>
      </w:pPr>
      <w:r>
        <w:t>#!/bin/bash</w:t>
      </w:r>
    </w:p>
    <w:p w:rsidR="007D0BC8" w:rsidRDefault="007D234A">
      <w:pPr>
        <w:pStyle w:val="Compact"/>
        <w:numPr>
          <w:ilvl w:val="0"/>
          <w:numId w:val="3"/>
        </w:numPr>
      </w:pPr>
      <w:r>
        <w:t>HELL=Hello</w:t>
      </w:r>
    </w:p>
    <w:p w:rsidR="007D0BC8" w:rsidRDefault="007D234A">
      <w:pPr>
        <w:pStyle w:val="Compact"/>
        <w:numPr>
          <w:ilvl w:val="0"/>
          <w:numId w:val="3"/>
        </w:numPr>
      </w:pPr>
      <w:r>
        <w:t>function hello {</w:t>
      </w:r>
    </w:p>
    <w:p w:rsidR="007D0BC8" w:rsidRDefault="007D234A">
      <w:pPr>
        <w:pStyle w:val="Compact"/>
        <w:numPr>
          <w:ilvl w:val="1"/>
          <w:numId w:val="4"/>
        </w:numPr>
      </w:pPr>
      <w:r>
        <w:t>LOCAL HELLO=World</w:t>
      </w:r>
    </w:p>
    <w:p w:rsidR="007D0BC8" w:rsidRDefault="007D234A">
      <w:pPr>
        <w:pStyle w:val="Compact"/>
        <w:numPr>
          <w:ilvl w:val="1"/>
          <w:numId w:val="4"/>
        </w:numPr>
      </w:pPr>
      <w:r>
        <w:t>echo $HELLO</w:t>
      </w:r>
    </w:p>
    <w:p w:rsidR="007D0BC8" w:rsidRDefault="007D234A">
      <w:pPr>
        <w:pStyle w:val="Compact"/>
        <w:numPr>
          <w:ilvl w:val="0"/>
          <w:numId w:val="3"/>
        </w:numPr>
      </w:pPr>
      <w:r>
        <w:t>}</w:t>
      </w:r>
    </w:p>
    <w:p w:rsidR="007D0BC8" w:rsidRDefault="007D234A">
      <w:pPr>
        <w:pStyle w:val="Compact"/>
        <w:numPr>
          <w:ilvl w:val="0"/>
          <w:numId w:val="3"/>
        </w:numPr>
      </w:pPr>
      <w:r>
        <w:t>echo $HELLO</w:t>
      </w:r>
    </w:p>
    <w:p w:rsidR="007D0BC8" w:rsidRDefault="007D234A">
      <w:pPr>
        <w:pStyle w:val="Compact"/>
        <w:numPr>
          <w:ilvl w:val="0"/>
          <w:numId w:val="3"/>
        </w:numPr>
      </w:pPr>
      <w:r>
        <w:t>hello</w:t>
      </w:r>
    </w:p>
    <w:p w:rsidR="007D0BC8" w:rsidRDefault="007D234A">
      <w:pPr>
        <w:pStyle w:val="Compact"/>
        <w:numPr>
          <w:ilvl w:val="0"/>
          <w:numId w:val="5"/>
        </w:numPr>
      </w:pPr>
      <w:r>
        <w:t>Нажмите клавишу Esc для перехода в командный реж</w:t>
      </w:r>
      <w:r>
        <w:t>им после завершения ввода текста.</w:t>
      </w:r>
    </w:p>
    <w:p w:rsidR="007D0BC8" w:rsidRDefault="007D234A">
      <w:pPr>
        <w:pStyle w:val="Compact"/>
        <w:numPr>
          <w:ilvl w:val="0"/>
          <w:numId w:val="5"/>
        </w:numPr>
      </w:pPr>
      <w:r>
        <w:lastRenderedPageBreak/>
        <w:t>Нажмите : для перехода в режим последней строки и внизу вашего экрана появится приглашение в виде двоеточия.</w:t>
      </w:r>
    </w:p>
    <w:p w:rsidR="007D0BC8" w:rsidRDefault="007D234A">
      <w:pPr>
        <w:pStyle w:val="Compact"/>
        <w:numPr>
          <w:ilvl w:val="0"/>
          <w:numId w:val="5"/>
        </w:numPr>
      </w:pPr>
      <w:r>
        <w:t>Нажмите w (записать) и q (выйти), а затем нажмите клавишу Enter для сохранения вашего текста и завершения работы.</w:t>
      </w:r>
    </w:p>
    <w:p w:rsidR="007D0BC8" w:rsidRDefault="007D234A">
      <w:pPr>
        <w:pStyle w:val="Compact"/>
        <w:numPr>
          <w:ilvl w:val="0"/>
          <w:numId w:val="5"/>
        </w:numPr>
      </w:pPr>
      <w:r>
        <w:t>Сделайте файл исполняемым.</w:t>
      </w:r>
    </w:p>
    <w:p w:rsidR="007D0BC8" w:rsidRDefault="007D234A">
      <w:pPr>
        <w:pStyle w:val="FirstParagraph"/>
      </w:pPr>
      <w:r>
        <w:rPr>
          <w:b/>
          <w:bCs/>
        </w:rPr>
        <w:t>Редактирование существующего файла:</w:t>
      </w:r>
    </w:p>
    <w:p w:rsidR="007D0BC8" w:rsidRDefault="007D234A">
      <w:pPr>
        <w:pStyle w:val="Compact"/>
        <w:numPr>
          <w:ilvl w:val="0"/>
          <w:numId w:val="6"/>
        </w:numPr>
      </w:pPr>
      <w:r>
        <w:t>Вызовите vi на редактирование файла 1 vi ~/work/os/lab06/hello.sh</w:t>
      </w:r>
    </w:p>
    <w:p w:rsidR="007D0BC8" w:rsidRDefault="007D234A">
      <w:pPr>
        <w:pStyle w:val="Compact"/>
        <w:numPr>
          <w:ilvl w:val="0"/>
          <w:numId w:val="6"/>
        </w:numPr>
      </w:pPr>
      <w:r>
        <w:t>Установите курсор в конец слова HELL второй строки.</w:t>
      </w:r>
    </w:p>
    <w:p w:rsidR="007D0BC8" w:rsidRDefault="007D234A">
      <w:pPr>
        <w:pStyle w:val="Compact"/>
        <w:numPr>
          <w:ilvl w:val="0"/>
          <w:numId w:val="6"/>
        </w:numPr>
      </w:pPr>
      <w:r>
        <w:t>Перейдите в режим вставки и замените на HELLO. Нажмите Esc для возврата в командный режим.</w:t>
      </w:r>
    </w:p>
    <w:p w:rsidR="007D0BC8" w:rsidRDefault="007D234A">
      <w:pPr>
        <w:pStyle w:val="Compact"/>
        <w:numPr>
          <w:ilvl w:val="0"/>
          <w:numId w:val="6"/>
        </w:numPr>
      </w:pPr>
      <w:r>
        <w:t>Установите курсор на четвертую строку и сотрите слово LOCAL.</w:t>
      </w:r>
    </w:p>
    <w:p w:rsidR="007D0BC8" w:rsidRDefault="007D234A">
      <w:pPr>
        <w:pStyle w:val="Compact"/>
        <w:numPr>
          <w:ilvl w:val="0"/>
          <w:numId w:val="6"/>
        </w:numPr>
      </w:pPr>
      <w:r>
        <w:t>Перейдите в режим вставки и наберите следующий текст: local, нажмите Esc для возврата в командный режим.</w:t>
      </w:r>
    </w:p>
    <w:p w:rsidR="007D0BC8" w:rsidRDefault="007D234A">
      <w:pPr>
        <w:pStyle w:val="Compact"/>
        <w:numPr>
          <w:ilvl w:val="0"/>
          <w:numId w:val="6"/>
        </w:numPr>
      </w:pPr>
      <w:r>
        <w:t>Установите курсор на последней строке файла. Вставьте после неё строку, содержащую следующий текст: echo $HELLO.</w:t>
      </w:r>
    </w:p>
    <w:p w:rsidR="007D0BC8" w:rsidRDefault="007D234A">
      <w:pPr>
        <w:pStyle w:val="Compact"/>
        <w:numPr>
          <w:ilvl w:val="0"/>
          <w:numId w:val="6"/>
        </w:numPr>
      </w:pPr>
      <w:r>
        <w:t>Нажмите Esc для перехода в командный режим.</w:t>
      </w:r>
    </w:p>
    <w:p w:rsidR="007D0BC8" w:rsidRDefault="007D234A">
      <w:pPr>
        <w:pStyle w:val="Compact"/>
        <w:numPr>
          <w:ilvl w:val="0"/>
          <w:numId w:val="6"/>
        </w:numPr>
      </w:pPr>
      <w:r>
        <w:t>Удалите последнюю строку.</w:t>
      </w:r>
    </w:p>
    <w:p w:rsidR="007D0BC8" w:rsidRDefault="007D234A">
      <w:pPr>
        <w:pStyle w:val="Compact"/>
        <w:numPr>
          <w:ilvl w:val="0"/>
          <w:numId w:val="6"/>
        </w:numPr>
      </w:pPr>
      <w:r>
        <w:t>Введите команду отмены изменений u для отмены последней команды.</w:t>
      </w:r>
    </w:p>
    <w:p w:rsidR="007D0BC8" w:rsidRDefault="007D234A">
      <w:pPr>
        <w:pStyle w:val="Compact"/>
        <w:numPr>
          <w:ilvl w:val="0"/>
          <w:numId w:val="6"/>
        </w:numPr>
      </w:pPr>
      <w:r>
        <w:t>Введите</w:t>
      </w:r>
      <w:r>
        <w:t xml:space="preserve"> символ : для перехода в режим последней строки. Запишите произведённые изменения и выйдите из vi.</w:t>
      </w:r>
    </w:p>
    <w:p w:rsidR="007D0BC8" w:rsidRDefault="007D234A">
      <w:pPr>
        <w:pStyle w:val="1"/>
      </w:pPr>
      <w:bookmarkStart w:id="5" w:name="выполнение-лабораторной-работы"/>
      <w:bookmarkStart w:id="6" w:name="_Toc103380264"/>
      <w:bookmarkEnd w:id="3"/>
      <w:r>
        <w:t>Выполнение лабораторной работы</w:t>
      </w:r>
      <w:bookmarkEnd w:id="6"/>
    </w:p>
    <w:p w:rsidR="007D0BC8" w:rsidRDefault="007D234A">
      <w:pPr>
        <w:pStyle w:val="2"/>
      </w:pPr>
      <w:bookmarkStart w:id="7" w:name="Xcfb26841af1bc224293ee9d031e9324e6dc411f"/>
      <w:bookmarkStart w:id="8" w:name="_Toc103380265"/>
      <w:r>
        <w:t>Создание нового файла с использованием vi:</w:t>
      </w:r>
      <w:bookmarkEnd w:id="8"/>
    </w:p>
    <w:p w:rsidR="007D0BC8" w:rsidRDefault="007D234A">
      <w:pPr>
        <w:pStyle w:val="Compact"/>
        <w:numPr>
          <w:ilvl w:val="0"/>
          <w:numId w:val="7"/>
        </w:numPr>
      </w:pPr>
      <w:r>
        <w:t>Для начала создаём каталог с именем ~/work/os/lab06 с помощью команды mkdir, перейд</w:t>
      </w:r>
      <w:r>
        <w:t>ём во вновь созданный каталог, вызовем vi и создайте файл hello.sh: (рис. -@fig:001, -@fig:002)</w:t>
      </w:r>
    </w:p>
    <w:p w:rsidR="007D0BC8" w:rsidRDefault="007D234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99848" cy="625642"/>
            <wp:effectExtent l="0" t="0" r="0" b="0"/>
            <wp:docPr id="23" name="Picture" descr="Создание каталога, переход в каталог, создание файла hello.sh и запуск редактора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здание каталога, переход в каталог, создание файла hello.sh и запуск редактора vi</w:t>
      </w:r>
    </w:p>
    <w:p w:rsidR="007D0BC8" w:rsidRDefault="007D234A">
      <w:pPr>
        <w:pStyle w:val="a0"/>
      </w:pPr>
      <w:r>
        <w:t>{ #fig:001 width=70% }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86228"/>
            <wp:effectExtent l="0" t="0" r="0" b="0"/>
            <wp:docPr id="26" name="Picture" descr="Содержимое файла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hello.sh</w:t>
      </w:r>
    </w:p>
    <w:p w:rsidR="007D0BC8" w:rsidRDefault="007D234A">
      <w:pPr>
        <w:pStyle w:val="a0"/>
      </w:pPr>
      <w:r>
        <w:t>{ #fig:002 width=70% }</w:t>
      </w:r>
    </w:p>
    <w:p w:rsidR="007D0BC8" w:rsidRDefault="007D234A">
      <w:pPr>
        <w:pStyle w:val="Compact"/>
        <w:numPr>
          <w:ilvl w:val="0"/>
          <w:numId w:val="8"/>
        </w:numPr>
      </w:pPr>
      <w:r>
        <w:t xml:space="preserve">Далее нажмем на клавишу </w:t>
      </w:r>
      <w:r>
        <w:rPr>
          <w:b/>
          <w:bCs/>
        </w:rPr>
        <w:t>i</w:t>
      </w:r>
      <w:r>
        <w:t xml:space="preserve"> и введём данный нам текст:(рис. -@fig:003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59595"/>
            <wp:effectExtent l="0" t="0" r="0" b="0"/>
            <wp:docPr id="29" name="Picture" descr="Редактирование файла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Редактирование файла hello.sh</w:t>
      </w:r>
    </w:p>
    <w:p w:rsidR="007D0BC8" w:rsidRDefault="007D234A">
      <w:pPr>
        <w:pStyle w:val="a0"/>
      </w:pPr>
      <w:r>
        <w:t>{ #fig:003 width=70% }</w:t>
      </w:r>
    </w:p>
    <w:p w:rsidR="007D0BC8" w:rsidRDefault="007D234A">
      <w:pPr>
        <w:pStyle w:val="Compact"/>
        <w:numPr>
          <w:ilvl w:val="0"/>
          <w:numId w:val="9"/>
        </w:numPr>
      </w:pPr>
      <w:r>
        <w:t xml:space="preserve">Теперь нажмаем клавишу </w:t>
      </w:r>
      <w:r>
        <w:rPr>
          <w:b/>
          <w:bCs/>
        </w:rPr>
        <w:t>Esc</w:t>
      </w:r>
      <w:r>
        <w:t xml:space="preserve"> для перехода в командный режим после завершения ввода текста. После этого нажмаем “</w:t>
      </w:r>
      <w:r>
        <w:rPr>
          <w:b/>
          <w:bCs/>
        </w:rPr>
        <w:t>:</w:t>
      </w:r>
      <w:r>
        <w:t>” для перехода в режи</w:t>
      </w:r>
      <w:r>
        <w:t xml:space="preserve">м последней строки, и внизу нашего экрана появляется приглашение в виде двоеточия. Нажмаем </w:t>
      </w:r>
      <w:r>
        <w:rPr>
          <w:b/>
          <w:bCs/>
        </w:rPr>
        <w:t>w</w:t>
      </w:r>
      <w:r>
        <w:t xml:space="preserve">, чтобы при выходе программа сохранила файл с изменениями, и нажимаем </w:t>
      </w:r>
      <w:r>
        <w:rPr>
          <w:b/>
          <w:bCs/>
        </w:rPr>
        <w:t>q</w:t>
      </w:r>
      <w:r>
        <w:t xml:space="preserve">, чтобы выйти из редактора, а затем нажмаем клавишу </w:t>
      </w:r>
      <w:r>
        <w:rPr>
          <w:b/>
          <w:bCs/>
        </w:rPr>
        <w:t>Enter</w:t>
      </w:r>
      <w:r>
        <w:t xml:space="preserve"> для сохранения нашего текста и заве</w:t>
      </w:r>
      <w:r>
        <w:t>ршения работы:(рис. -@fig:004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75805"/>
            <wp:effectExtent l="0" t="0" r="0" b="0"/>
            <wp:docPr id="32" name="Picture" descr="Сохранение файла hello.sh с изменениями и выход из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хранение файла hello.sh с изменениями и выход из редактора</w:t>
      </w:r>
    </w:p>
    <w:p w:rsidR="007D0BC8" w:rsidRDefault="007D234A">
      <w:pPr>
        <w:pStyle w:val="a0"/>
      </w:pPr>
      <w:r>
        <w:t>{ #fig:004 width=70% }</w:t>
      </w:r>
    </w:p>
    <w:p w:rsidR="007D0BC8" w:rsidRDefault="007D234A">
      <w:pPr>
        <w:pStyle w:val="Compact"/>
        <w:numPr>
          <w:ilvl w:val="0"/>
          <w:numId w:val="10"/>
        </w:numPr>
      </w:pPr>
      <w:r>
        <w:t>После этого сделаем файл hello.sh исполняемым с помощью следующей команды:(рис. -@fig:005)</w:t>
      </w:r>
    </w:p>
    <w:p w:rsidR="007D0BC8" w:rsidRDefault="007D234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70972" cy="462012"/>
            <wp:effectExtent l="0" t="0" r="0" b="0"/>
            <wp:docPr id="35" name="Picture" descr="Использование команды chmod для создания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Использование команды chmod для создания исполняемого файла</w:t>
      </w:r>
    </w:p>
    <w:p w:rsidR="007D0BC8" w:rsidRDefault="007D234A">
      <w:pPr>
        <w:pStyle w:val="a0"/>
      </w:pPr>
      <w:r>
        <w:t>{ #fig:005 width=70% }</w:t>
      </w:r>
    </w:p>
    <w:p w:rsidR="007D0BC8" w:rsidRDefault="007D234A">
      <w:pPr>
        <w:pStyle w:val="2"/>
      </w:pPr>
      <w:bookmarkStart w:id="9" w:name="редактирование-существующего-файла"/>
      <w:bookmarkStart w:id="10" w:name="_Toc103380266"/>
      <w:bookmarkEnd w:id="7"/>
      <w:r>
        <w:t>Редактирование существующего файла:</w:t>
      </w:r>
      <w:bookmarkEnd w:id="10"/>
    </w:p>
    <w:p w:rsidR="007D0BC8" w:rsidRDefault="007D234A">
      <w:pPr>
        <w:pStyle w:val="Compact"/>
        <w:numPr>
          <w:ilvl w:val="0"/>
          <w:numId w:val="11"/>
        </w:numPr>
      </w:pPr>
      <w:r>
        <w:t>Вызовем vi на редактирование файла, прописывая путь к файлу hello.sh:(рис. -@fig:006)</w:t>
      </w:r>
    </w:p>
    <w:p w:rsidR="007D0BC8" w:rsidRDefault="007D234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00875" cy="1414913"/>
            <wp:effectExtent l="0" t="0" r="0" b="0"/>
            <wp:docPr id="39" name="Picture" descr="Открытие файла hello.sh для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Открытие файла hello.sh для редактирования</w:t>
      </w:r>
    </w:p>
    <w:p w:rsidR="007D0BC8" w:rsidRDefault="007D234A">
      <w:pPr>
        <w:pStyle w:val="a0"/>
      </w:pPr>
      <w:r>
        <w:lastRenderedPageBreak/>
        <w:t>{ #fig</w:t>
      </w:r>
      <w:r>
        <w:t>:006 width=70% }</w:t>
      </w:r>
    </w:p>
    <w:p w:rsidR="007D0BC8" w:rsidRDefault="007D234A">
      <w:pPr>
        <w:pStyle w:val="Compact"/>
        <w:numPr>
          <w:ilvl w:val="0"/>
          <w:numId w:val="12"/>
        </w:numPr>
      </w:pPr>
      <w:r>
        <w:t xml:space="preserve">Установливаем курсор в конец слова HELL второй строки. Перейдем с помощью клавиши </w:t>
      </w:r>
      <w:r>
        <w:rPr>
          <w:b/>
          <w:bCs/>
        </w:rPr>
        <w:t>i</w:t>
      </w:r>
      <w:r>
        <w:t xml:space="preserve"> в режим вставки и заменим на HELLO. Нажмаем Esc для возврата в командный режим:(рис. -@fig:007, -@fig:008)</w:t>
      </w:r>
    </w:p>
    <w:p w:rsidR="007D0BC8" w:rsidRDefault="007D234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28134" cy="4658627"/>
            <wp:effectExtent l="0" t="0" r="0" b="0"/>
            <wp:docPr id="42" name="Picture" descr="Содержимое файла до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до замены</w:t>
      </w:r>
    </w:p>
    <w:p w:rsidR="007D0BC8" w:rsidRDefault="007D234A">
      <w:pPr>
        <w:pStyle w:val="a0"/>
      </w:pPr>
      <w:r>
        <w:t>{ #fig:007 width=70</w:t>
      </w:r>
      <w:r>
        <w:t>% }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62888" cy="4610501"/>
            <wp:effectExtent l="0" t="0" r="0" b="0"/>
            <wp:docPr id="45" name="Picture" descr="Содержимое файла после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после замены</w:t>
      </w:r>
    </w:p>
    <w:p w:rsidR="007D0BC8" w:rsidRDefault="007D234A">
      <w:pPr>
        <w:pStyle w:val="a0"/>
      </w:pPr>
      <w:r>
        <w:t>{ #fig:008 width=70% }</w:t>
      </w:r>
    </w:p>
    <w:p w:rsidR="007D0BC8" w:rsidRDefault="007D234A">
      <w:pPr>
        <w:pStyle w:val="Compact"/>
        <w:numPr>
          <w:ilvl w:val="0"/>
          <w:numId w:val="13"/>
        </w:numPr>
      </w:pPr>
      <w:r>
        <w:t xml:space="preserve">Далее установим курсор на четвертую строку и сотрём слово LOCAL с помощью комбинации клавиш </w:t>
      </w:r>
      <w:r>
        <w:rPr>
          <w:b/>
          <w:bCs/>
        </w:rPr>
        <w:t>d</w:t>
      </w:r>
      <w:r>
        <w:t xml:space="preserve"> (delete) и </w:t>
      </w:r>
      <w:r>
        <w:rPr>
          <w:b/>
          <w:bCs/>
        </w:rPr>
        <w:t>w</w:t>
      </w:r>
      <w:r>
        <w:t xml:space="preserve"> (word):(рис. -@fig:009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62888" cy="4649002"/>
            <wp:effectExtent l="0" t="0" r="0" b="0"/>
            <wp:docPr id="48" name="Picture" descr="Содержимое файла до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до замены</w:t>
      </w:r>
    </w:p>
    <w:p w:rsidR="007D0BC8" w:rsidRDefault="007D234A">
      <w:pPr>
        <w:pStyle w:val="a0"/>
      </w:pPr>
      <w:r>
        <w:t>{ #fig:009 width=70% }</w:t>
      </w:r>
    </w:p>
    <w:p w:rsidR="007D0BC8" w:rsidRDefault="007D234A">
      <w:pPr>
        <w:pStyle w:val="Compact"/>
        <w:numPr>
          <w:ilvl w:val="0"/>
          <w:numId w:val="14"/>
        </w:numPr>
      </w:pPr>
      <w:r>
        <w:t>Теперь перейдё</w:t>
      </w:r>
      <w:r>
        <w:t>м в режим вставки и наберём следующий текст: local, далее нажмём Esc для возврата в командный режим: (рис. -@fig:010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91764" cy="4706753"/>
            <wp:effectExtent l="0" t="0" r="0" b="0"/>
            <wp:docPr id="51" name="Picture" descr="Содержимое файла после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после замены</w:t>
      </w:r>
    </w:p>
    <w:p w:rsidR="007D0BC8" w:rsidRDefault="007D234A">
      <w:pPr>
        <w:pStyle w:val="a0"/>
      </w:pPr>
      <w:r>
        <w:t>{ #fig:010 width=70% }</w:t>
      </w:r>
    </w:p>
    <w:p w:rsidR="007D0BC8" w:rsidRDefault="007D234A">
      <w:pPr>
        <w:pStyle w:val="Compact"/>
        <w:numPr>
          <w:ilvl w:val="0"/>
          <w:numId w:val="15"/>
        </w:numPr>
      </w:pPr>
      <w:r>
        <w:t xml:space="preserve">Установливаем курсор на последней строке файла, используя клавишу </w:t>
      </w:r>
      <w:r>
        <w:rPr>
          <w:b/>
          <w:bCs/>
        </w:rPr>
        <w:t>G</w:t>
      </w:r>
      <w:r>
        <w:t xml:space="preserve">, и вставляем после неё строку, содержащую следующий текст, с помощью клавиши </w:t>
      </w:r>
      <w:r>
        <w:rPr>
          <w:b/>
          <w:bCs/>
        </w:rPr>
        <w:t>a</w:t>
      </w:r>
      <w:r>
        <w:t>: echo $HELLO (рис. -@fig:011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57010" cy="4600875"/>
            <wp:effectExtent l="0" t="0" r="0" b="0"/>
            <wp:docPr id="54" name="Picture" descr="Содержимое файла после вставления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после вставления текста</w:t>
      </w:r>
    </w:p>
    <w:p w:rsidR="007D0BC8" w:rsidRDefault="007D234A">
      <w:pPr>
        <w:pStyle w:val="a0"/>
      </w:pPr>
      <w:r>
        <w:t>{ #fig:011 width=70% }</w:t>
      </w:r>
    </w:p>
    <w:p w:rsidR="007D0BC8" w:rsidRDefault="007D234A">
      <w:pPr>
        <w:pStyle w:val="Compact"/>
        <w:numPr>
          <w:ilvl w:val="0"/>
          <w:numId w:val="16"/>
        </w:numPr>
      </w:pPr>
      <w:r>
        <w:t>Далее нажмаем Esc для перехода в командный режим. И удаляем последнюю строку с п</w:t>
      </w:r>
      <w:r>
        <w:t xml:space="preserve">омощью комбинации клавиш </w:t>
      </w:r>
      <w:r>
        <w:rPr>
          <w:b/>
          <w:bCs/>
        </w:rPr>
        <w:t>d</w:t>
      </w:r>
      <w:r>
        <w:t xml:space="preserve"> и </w:t>
      </w:r>
      <w:r>
        <w:rPr>
          <w:b/>
          <w:bCs/>
        </w:rPr>
        <w:t>d</w:t>
      </w:r>
      <w:r>
        <w:t>: (рис. -@fig:012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95511" cy="4485372"/>
            <wp:effectExtent l="0" t="0" r="0" b="0"/>
            <wp:docPr id="57" name="Picture" descr="Содержимое файла после удаления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а после удаления строки</w:t>
      </w:r>
    </w:p>
    <w:p w:rsidR="007D0BC8" w:rsidRDefault="007D234A">
      <w:pPr>
        <w:pStyle w:val="a0"/>
      </w:pPr>
      <w:r>
        <w:t>{ #fig:012 width=70% }</w:t>
      </w:r>
    </w:p>
    <w:p w:rsidR="007D0BC8" w:rsidRDefault="007D234A">
      <w:pPr>
        <w:pStyle w:val="Compact"/>
        <w:numPr>
          <w:ilvl w:val="0"/>
          <w:numId w:val="17"/>
        </w:numPr>
      </w:pPr>
      <w:r>
        <w:t xml:space="preserve">Теперь введём команду отмены изменений </w:t>
      </w:r>
      <w:r>
        <w:rPr>
          <w:b/>
          <w:bCs/>
        </w:rPr>
        <w:t>u</w:t>
      </w:r>
      <w:r>
        <w:t xml:space="preserve"> для отмены последней команды, и у нас вернется строчка: echo $HELLO (рис. -@fig:013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53263" cy="4620126"/>
            <wp:effectExtent l="0" t="0" r="0" b="0"/>
            <wp:docPr id="60" name="Picture" descr="Содержимое файла после отмены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держимое файл</w:t>
      </w:r>
      <w:r>
        <w:t>а после отмены действия</w:t>
      </w:r>
    </w:p>
    <w:p w:rsidR="007D0BC8" w:rsidRDefault="007D234A">
      <w:pPr>
        <w:pStyle w:val="a0"/>
      </w:pPr>
      <w:r>
        <w:t>{ #fig:013 width=70% }</w:t>
      </w:r>
    </w:p>
    <w:p w:rsidR="007D0BC8" w:rsidRDefault="007D234A">
      <w:pPr>
        <w:pStyle w:val="Compact"/>
        <w:numPr>
          <w:ilvl w:val="0"/>
          <w:numId w:val="18"/>
        </w:numPr>
      </w:pPr>
      <w:r>
        <w:t xml:space="preserve">Введём символ </w:t>
      </w:r>
      <w:r>
        <w:rPr>
          <w:b/>
          <w:bCs/>
        </w:rPr>
        <w:t>:</w:t>
      </w:r>
      <w:r>
        <w:t xml:space="preserve"> для перехода в режим последней строки. Запишем произведённые изменения с помощью клавиши </w:t>
      </w:r>
      <w:r>
        <w:rPr>
          <w:b/>
          <w:bCs/>
        </w:rPr>
        <w:t>w</w:t>
      </w:r>
      <w:r>
        <w:t xml:space="preserve"> и выйдем из vi с помощью клавиш </w:t>
      </w:r>
      <w:r>
        <w:rPr>
          <w:b/>
          <w:bCs/>
        </w:rPr>
        <w:t>q</w:t>
      </w:r>
      <w:r>
        <w:t xml:space="preserve"> и </w:t>
      </w:r>
      <w:r>
        <w:rPr>
          <w:b/>
          <w:bCs/>
        </w:rPr>
        <w:t>Enter</w:t>
      </w:r>
      <w:r>
        <w:t>:(рис. -@fig:014)</w:t>
      </w:r>
    </w:p>
    <w:p w:rsidR="007D0BC8" w:rsidRDefault="007D234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46144"/>
            <wp:effectExtent l="0" t="0" r="0" b="0"/>
            <wp:docPr id="63" name="Picture" descr="Сохранение файла hello.sh и выход из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0BC8" w:rsidRDefault="007D234A">
      <w:pPr>
        <w:pStyle w:val="ImageCaption"/>
      </w:pPr>
      <w:r>
        <w:t>Сохранение файла hello.sh и выход из реда</w:t>
      </w:r>
      <w:r>
        <w:t>ктора</w:t>
      </w:r>
    </w:p>
    <w:p w:rsidR="007D0BC8" w:rsidRDefault="007D234A">
      <w:pPr>
        <w:pStyle w:val="a0"/>
      </w:pPr>
      <w:r>
        <w:t>{ #fig:014 width=70% }</w:t>
      </w:r>
    </w:p>
    <w:p w:rsidR="007D0BC8" w:rsidRDefault="007D234A">
      <w:pPr>
        <w:pStyle w:val="1"/>
      </w:pPr>
      <w:bookmarkStart w:id="11" w:name="вывод"/>
      <w:bookmarkStart w:id="12" w:name="_Toc103380267"/>
      <w:bookmarkEnd w:id="5"/>
      <w:bookmarkEnd w:id="9"/>
      <w:r>
        <w:t>Вывод</w:t>
      </w:r>
      <w:bookmarkEnd w:id="12"/>
    </w:p>
    <w:p w:rsidR="007D0BC8" w:rsidRDefault="007D234A">
      <w:pPr>
        <w:pStyle w:val="FirstParagraph"/>
      </w:pPr>
      <w:r>
        <w:t>В процессе выполнения лабораторной работы №8 мы познакомились с операционной системой Linux, а также получили практические навыки работы с редактором vi, установленным по умолчанию практически во всех дистрибутивах.</w:t>
      </w:r>
    </w:p>
    <w:p w:rsidR="007D0BC8" w:rsidRDefault="007D234A">
      <w:pPr>
        <w:pStyle w:val="1"/>
      </w:pPr>
      <w:bookmarkStart w:id="13" w:name="ответы-на-контрольные-вопросы"/>
      <w:bookmarkStart w:id="14" w:name="_Toc103380268"/>
      <w:bookmarkEnd w:id="11"/>
      <w:r>
        <w:t>Ответ</w:t>
      </w:r>
      <w:r>
        <w:t>ы на контрольные вопросы</w:t>
      </w:r>
      <w:bookmarkEnd w:id="14"/>
    </w:p>
    <w:p w:rsidR="007D0BC8" w:rsidRDefault="007D234A">
      <w:pPr>
        <w:pStyle w:val="Compact"/>
        <w:numPr>
          <w:ilvl w:val="0"/>
          <w:numId w:val="19"/>
        </w:numPr>
      </w:pPr>
      <w:r>
        <w:t>Редактор vi имеет три режима работы:</w:t>
      </w:r>
    </w:p>
    <w:p w:rsidR="007D0BC8" w:rsidRDefault="007D234A">
      <w:pPr>
        <w:numPr>
          <w:ilvl w:val="0"/>
          <w:numId w:val="20"/>
        </w:numPr>
      </w:pPr>
      <w:r>
        <w:t>командный режим − предназначен для ввода команд редактирования и навигации по редактируемому файлу;</w:t>
      </w:r>
    </w:p>
    <w:p w:rsidR="007D0BC8" w:rsidRDefault="007D234A">
      <w:pPr>
        <w:numPr>
          <w:ilvl w:val="0"/>
          <w:numId w:val="20"/>
        </w:numPr>
      </w:pPr>
      <w:r>
        <w:t>режим вставки − предназначен для ввода содержания редактируемого файла;</w:t>
      </w:r>
    </w:p>
    <w:p w:rsidR="007D0BC8" w:rsidRDefault="007D234A">
      <w:pPr>
        <w:numPr>
          <w:ilvl w:val="0"/>
          <w:numId w:val="20"/>
        </w:numPr>
      </w:pPr>
      <w:r>
        <w:t>режим последней (или к</w:t>
      </w:r>
      <w:r>
        <w:t>омандной) строки − используется для записи изменений в файл и выхода из редактора.</w:t>
      </w:r>
    </w:p>
    <w:p w:rsidR="007D0BC8" w:rsidRDefault="007D234A">
      <w:pPr>
        <w:numPr>
          <w:ilvl w:val="0"/>
          <w:numId w:val="21"/>
        </w:numPr>
      </w:pPr>
      <w:r>
        <w:t>Чтобы выйти из редактора, не сохраняя произведённые изменения, нужно в режиме командной строки нажать клавиши «:» «q» «!».</w:t>
      </w:r>
    </w:p>
    <w:p w:rsidR="007D0BC8" w:rsidRDefault="007D234A">
      <w:pPr>
        <w:numPr>
          <w:ilvl w:val="0"/>
          <w:numId w:val="21"/>
        </w:numPr>
      </w:pPr>
      <w:r>
        <w:lastRenderedPageBreak/>
        <w:t>Команды позиционирования:</w:t>
      </w:r>
    </w:p>
    <w:p w:rsidR="007D0BC8" w:rsidRDefault="007D234A">
      <w:pPr>
        <w:numPr>
          <w:ilvl w:val="0"/>
          <w:numId w:val="22"/>
        </w:numPr>
      </w:pPr>
      <w:r>
        <w:t>«0»(ноль) − переход в начало строки;</w:t>
      </w:r>
    </w:p>
    <w:p w:rsidR="007D0BC8" w:rsidRDefault="007D234A">
      <w:pPr>
        <w:numPr>
          <w:ilvl w:val="0"/>
          <w:numId w:val="22"/>
        </w:numPr>
      </w:pPr>
      <w:r>
        <w:t>«$» − переход в конец строки;</w:t>
      </w:r>
    </w:p>
    <w:p w:rsidR="007D0BC8" w:rsidRDefault="007D234A">
      <w:pPr>
        <w:numPr>
          <w:ilvl w:val="0"/>
          <w:numId w:val="22"/>
        </w:numPr>
      </w:pPr>
      <w:r>
        <w:t>«G» − переход в конец файла;</w:t>
      </w:r>
    </w:p>
    <w:p w:rsidR="007D0BC8" w:rsidRDefault="007D234A">
      <w:pPr>
        <w:numPr>
          <w:ilvl w:val="0"/>
          <w:numId w:val="22"/>
        </w:numPr>
      </w:pPr>
      <w:r>
        <w:t>n«G» − переход на строку с номером n.</w:t>
      </w:r>
    </w:p>
    <w:p w:rsidR="007D0BC8" w:rsidRDefault="007D234A">
      <w:pPr>
        <w:numPr>
          <w:ilvl w:val="0"/>
          <w:numId w:val="23"/>
        </w:numPr>
      </w:pPr>
      <w:r>
        <w:t>При использовании прописных W и B под разделителями понимаются только пробел, табуляция и возврат каретки. При использован</w:t>
      </w:r>
      <w:r>
        <w:t>ии строчных w и b под разделителями понимаются также любые знаки пунктуации.</w:t>
      </w:r>
    </w:p>
    <w:p w:rsidR="007D0BC8" w:rsidRDefault="007D234A">
      <w:pPr>
        <w:numPr>
          <w:ilvl w:val="0"/>
          <w:numId w:val="23"/>
        </w:numPr>
      </w:pPr>
      <w:r>
        <w:t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 w:rsidR="007D0BC8" w:rsidRDefault="007D234A">
      <w:pPr>
        <w:numPr>
          <w:ilvl w:val="0"/>
          <w:numId w:val="23"/>
        </w:numPr>
      </w:pPr>
      <w:r>
        <w:t>Команды редактирования:</w:t>
      </w:r>
    </w:p>
    <w:p w:rsidR="007D0BC8" w:rsidRDefault="007D234A">
      <w:pPr>
        <w:pStyle w:val="FirstParagraph"/>
      </w:pPr>
      <w:r>
        <w:t>Вставка текста:</w:t>
      </w:r>
    </w:p>
    <w:p w:rsidR="007D0BC8" w:rsidRDefault="007D234A">
      <w:pPr>
        <w:numPr>
          <w:ilvl w:val="0"/>
          <w:numId w:val="24"/>
        </w:numPr>
      </w:pPr>
      <w:r>
        <w:t>«а</w:t>
      </w:r>
      <w:r>
        <w:t>» − вставить текст после курсора;</w:t>
      </w:r>
    </w:p>
    <w:p w:rsidR="007D0BC8" w:rsidRDefault="007D234A">
      <w:pPr>
        <w:numPr>
          <w:ilvl w:val="0"/>
          <w:numId w:val="24"/>
        </w:numPr>
      </w:pPr>
      <w:r>
        <w:t>«А» − вставить текст в конец строки;</w:t>
      </w:r>
    </w:p>
    <w:p w:rsidR="007D0BC8" w:rsidRDefault="007D234A">
      <w:pPr>
        <w:numPr>
          <w:ilvl w:val="0"/>
          <w:numId w:val="24"/>
        </w:numPr>
      </w:pPr>
      <w:r>
        <w:t>«i» − вставить текст перед курсором;</w:t>
      </w:r>
    </w:p>
    <w:p w:rsidR="007D0BC8" w:rsidRDefault="007D234A">
      <w:pPr>
        <w:numPr>
          <w:ilvl w:val="0"/>
          <w:numId w:val="24"/>
        </w:numPr>
      </w:pPr>
      <w:r>
        <w:t>n«i» − вставить текст n раз;</w:t>
      </w:r>
    </w:p>
    <w:p w:rsidR="007D0BC8" w:rsidRDefault="007D234A">
      <w:pPr>
        <w:numPr>
          <w:ilvl w:val="0"/>
          <w:numId w:val="24"/>
        </w:numPr>
      </w:pPr>
      <w:r>
        <w:t>«I» − вставить текст в начало строки.</w:t>
      </w:r>
    </w:p>
    <w:p w:rsidR="007D0BC8" w:rsidRDefault="007D234A">
      <w:pPr>
        <w:pStyle w:val="FirstParagraph"/>
      </w:pPr>
      <w:r>
        <w:t>Вставка строки:</w:t>
      </w:r>
    </w:p>
    <w:p w:rsidR="007D0BC8" w:rsidRDefault="007D234A">
      <w:pPr>
        <w:numPr>
          <w:ilvl w:val="0"/>
          <w:numId w:val="25"/>
        </w:numPr>
      </w:pPr>
      <w:r>
        <w:t>«о» − вставить строку под курсором;</w:t>
      </w:r>
    </w:p>
    <w:p w:rsidR="007D0BC8" w:rsidRDefault="007D234A">
      <w:pPr>
        <w:numPr>
          <w:ilvl w:val="0"/>
          <w:numId w:val="25"/>
        </w:numPr>
      </w:pPr>
      <w:r>
        <w:t>«О» − вставить строку над курсором.</w:t>
      </w:r>
    </w:p>
    <w:p w:rsidR="007D0BC8" w:rsidRDefault="007D234A">
      <w:pPr>
        <w:pStyle w:val="FirstParagraph"/>
      </w:pPr>
      <w:r>
        <w:t>Удаление текста:</w:t>
      </w:r>
    </w:p>
    <w:p w:rsidR="007D0BC8" w:rsidRDefault="007D234A">
      <w:pPr>
        <w:numPr>
          <w:ilvl w:val="0"/>
          <w:numId w:val="26"/>
        </w:numPr>
      </w:pPr>
      <w:r>
        <w:t>«x» − удалить один символ в буфер;</w:t>
      </w:r>
    </w:p>
    <w:p w:rsidR="007D0BC8" w:rsidRDefault="007D234A">
      <w:pPr>
        <w:numPr>
          <w:ilvl w:val="0"/>
          <w:numId w:val="26"/>
        </w:numPr>
      </w:pPr>
      <w:r>
        <w:t>«d» «w» − удалить одно слово в буфер;</w:t>
      </w:r>
    </w:p>
    <w:p w:rsidR="007D0BC8" w:rsidRDefault="007D234A">
      <w:pPr>
        <w:numPr>
          <w:ilvl w:val="0"/>
          <w:numId w:val="26"/>
        </w:numPr>
      </w:pPr>
      <w:r>
        <w:t>«d» «$» − удалить в буфер текст от курсора до конца строки;</w:t>
      </w:r>
    </w:p>
    <w:p w:rsidR="007D0BC8" w:rsidRDefault="007D234A">
      <w:pPr>
        <w:numPr>
          <w:ilvl w:val="0"/>
          <w:numId w:val="26"/>
        </w:numPr>
      </w:pPr>
      <w:r>
        <w:t>«d» «0» − удалить в буфер текст от начала строки до позиции курсора;</w:t>
      </w:r>
    </w:p>
    <w:p w:rsidR="007D0BC8" w:rsidRDefault="007D234A">
      <w:pPr>
        <w:numPr>
          <w:ilvl w:val="0"/>
          <w:numId w:val="26"/>
        </w:numPr>
      </w:pPr>
      <w:r>
        <w:t>«</w:t>
      </w:r>
      <w:r>
        <w:t>d» «d» − удалить в буфер одну строку;</w:t>
      </w:r>
    </w:p>
    <w:p w:rsidR="007D0BC8" w:rsidRDefault="007D234A">
      <w:pPr>
        <w:numPr>
          <w:ilvl w:val="0"/>
          <w:numId w:val="26"/>
        </w:numPr>
      </w:pPr>
      <w:r>
        <w:t>n «d» «d» − удалить в буфер n строк.</w:t>
      </w:r>
    </w:p>
    <w:p w:rsidR="007D0BC8" w:rsidRDefault="007D234A">
      <w:pPr>
        <w:pStyle w:val="FirstParagraph"/>
      </w:pPr>
      <w:r>
        <w:t>Отмена и повтор произведённых изменений:</w:t>
      </w:r>
    </w:p>
    <w:p w:rsidR="007D0BC8" w:rsidRDefault="007D234A">
      <w:pPr>
        <w:numPr>
          <w:ilvl w:val="0"/>
          <w:numId w:val="27"/>
        </w:numPr>
      </w:pPr>
      <w:r>
        <w:t>«u» − отменить последнее изменение;</w:t>
      </w:r>
    </w:p>
    <w:p w:rsidR="007D0BC8" w:rsidRDefault="007D234A">
      <w:pPr>
        <w:numPr>
          <w:ilvl w:val="0"/>
          <w:numId w:val="27"/>
        </w:numPr>
      </w:pPr>
      <w:r>
        <w:t>«.» − повторить последнее изменение.</w:t>
      </w:r>
    </w:p>
    <w:p w:rsidR="007D0BC8" w:rsidRDefault="007D234A">
      <w:pPr>
        <w:pStyle w:val="FirstParagraph"/>
      </w:pPr>
      <w:r>
        <w:lastRenderedPageBreak/>
        <w:t>Копирование текста в буфер:</w:t>
      </w:r>
    </w:p>
    <w:p w:rsidR="007D0BC8" w:rsidRDefault="007D234A">
      <w:pPr>
        <w:numPr>
          <w:ilvl w:val="0"/>
          <w:numId w:val="28"/>
        </w:numPr>
      </w:pPr>
      <w:r>
        <w:t>«Y» − скопировать строку в буфер;</w:t>
      </w:r>
    </w:p>
    <w:p w:rsidR="007D0BC8" w:rsidRDefault="007D234A">
      <w:pPr>
        <w:numPr>
          <w:ilvl w:val="0"/>
          <w:numId w:val="28"/>
        </w:numPr>
      </w:pPr>
      <w:r>
        <w:t>n «Y» − скопировать n строк в буфер;</w:t>
      </w:r>
    </w:p>
    <w:p w:rsidR="007D0BC8" w:rsidRDefault="007D234A">
      <w:pPr>
        <w:numPr>
          <w:ilvl w:val="0"/>
          <w:numId w:val="28"/>
        </w:numPr>
      </w:pPr>
      <w:r>
        <w:t>«y» «w» − скопировать слово в буфер.</w:t>
      </w:r>
    </w:p>
    <w:p w:rsidR="007D0BC8" w:rsidRDefault="007D234A">
      <w:pPr>
        <w:pStyle w:val="FirstParagraph"/>
      </w:pPr>
      <w:r>
        <w:t>Вставка текста из буфера: - «p» − вставить текст из буфера после курсора;</w:t>
      </w:r>
    </w:p>
    <w:p w:rsidR="007D0BC8" w:rsidRDefault="007D234A">
      <w:pPr>
        <w:pStyle w:val="Compact"/>
        <w:numPr>
          <w:ilvl w:val="0"/>
          <w:numId w:val="29"/>
        </w:numPr>
      </w:pPr>
      <w:r>
        <w:t>«P» − вставить текст из буфера перед курсором.</w:t>
      </w:r>
    </w:p>
    <w:p w:rsidR="007D0BC8" w:rsidRDefault="007D234A">
      <w:pPr>
        <w:pStyle w:val="FirstParagraph"/>
      </w:pPr>
      <w:r>
        <w:t>Замена текста: - «c» «w» − заменить слово;</w:t>
      </w:r>
    </w:p>
    <w:p w:rsidR="007D0BC8" w:rsidRDefault="007D234A">
      <w:pPr>
        <w:numPr>
          <w:ilvl w:val="0"/>
          <w:numId w:val="30"/>
        </w:numPr>
      </w:pPr>
      <w:r>
        <w:t>n «c» «w» − замени</w:t>
      </w:r>
      <w:r>
        <w:t>ть nслов;</w:t>
      </w:r>
    </w:p>
    <w:p w:rsidR="007D0BC8" w:rsidRDefault="007D234A">
      <w:pPr>
        <w:numPr>
          <w:ilvl w:val="0"/>
          <w:numId w:val="30"/>
        </w:numPr>
      </w:pPr>
      <w:r>
        <w:t>«c» «$» − заменить текст от курсора до конца строки;</w:t>
      </w:r>
    </w:p>
    <w:p w:rsidR="007D0BC8" w:rsidRDefault="007D234A">
      <w:pPr>
        <w:numPr>
          <w:ilvl w:val="0"/>
          <w:numId w:val="30"/>
        </w:numPr>
      </w:pPr>
      <w:r>
        <w:t>«r» − заменить слово;</w:t>
      </w:r>
    </w:p>
    <w:p w:rsidR="007D0BC8" w:rsidRDefault="007D234A">
      <w:pPr>
        <w:numPr>
          <w:ilvl w:val="0"/>
          <w:numId w:val="30"/>
        </w:numPr>
      </w:pPr>
      <w:r>
        <w:t>«R» − заменить текст.</w:t>
      </w:r>
    </w:p>
    <w:p w:rsidR="007D0BC8" w:rsidRDefault="007D234A">
      <w:pPr>
        <w:pStyle w:val="FirstParagraph"/>
      </w:pPr>
      <w:r>
        <w:t>Поиск текста:</w:t>
      </w:r>
    </w:p>
    <w:p w:rsidR="007D0BC8" w:rsidRDefault="007D234A">
      <w:pPr>
        <w:numPr>
          <w:ilvl w:val="0"/>
          <w:numId w:val="31"/>
        </w:numPr>
      </w:pPr>
      <w:r>
        <w:t>«/» текст − произвести поиск вперёд по тексту указанной строки символов текст;</w:t>
      </w:r>
    </w:p>
    <w:p w:rsidR="007D0BC8" w:rsidRDefault="007D234A">
      <w:pPr>
        <w:numPr>
          <w:ilvl w:val="0"/>
          <w:numId w:val="31"/>
        </w:numPr>
      </w:pPr>
      <w:r>
        <w:t>«?» текст − произвести поиск назад по тексту указанной с</w:t>
      </w:r>
      <w:r>
        <w:t>троки символов текст.</w:t>
      </w:r>
    </w:p>
    <w:p w:rsidR="007D0BC8" w:rsidRDefault="007D234A">
      <w:pPr>
        <w:pStyle w:val="FirstParagraph"/>
      </w:pPr>
      <w:r>
        <w:t>Копирование и перемещение текста:</w:t>
      </w:r>
    </w:p>
    <w:p w:rsidR="007D0BC8" w:rsidRDefault="007D234A">
      <w:pPr>
        <w:numPr>
          <w:ilvl w:val="0"/>
          <w:numId w:val="32"/>
        </w:numPr>
      </w:pPr>
      <w:r>
        <w:t>«:» n,m «d» – удалить строки с n по m;</w:t>
      </w:r>
    </w:p>
    <w:p w:rsidR="007D0BC8" w:rsidRDefault="007D234A">
      <w:pPr>
        <w:numPr>
          <w:ilvl w:val="0"/>
          <w:numId w:val="32"/>
        </w:numPr>
      </w:pPr>
      <w:r>
        <w:t>«:» i,j «m» k – переместить строки с i по j, начиная со строки k;</w:t>
      </w:r>
    </w:p>
    <w:p w:rsidR="007D0BC8" w:rsidRDefault="007D234A">
      <w:pPr>
        <w:numPr>
          <w:ilvl w:val="0"/>
          <w:numId w:val="32"/>
        </w:numPr>
      </w:pPr>
      <w:r>
        <w:t>«:» i,j «t» k – копировать строки с i по j в строку k;</w:t>
      </w:r>
    </w:p>
    <w:p w:rsidR="007D0BC8" w:rsidRDefault="007D234A">
      <w:pPr>
        <w:numPr>
          <w:ilvl w:val="0"/>
          <w:numId w:val="32"/>
        </w:numPr>
      </w:pPr>
      <w:r>
        <w:t xml:space="preserve">«:» i,j «w» имя-файла – записать строки </w:t>
      </w:r>
      <w:r>
        <w:t>с i по j в файл с именем имя-файла.</w:t>
      </w:r>
    </w:p>
    <w:p w:rsidR="007D0BC8" w:rsidRDefault="007D234A">
      <w:pPr>
        <w:numPr>
          <w:ilvl w:val="0"/>
          <w:numId w:val="33"/>
        </w:numPr>
      </w:pPr>
      <w:r>
        <w:t xml:space="preserve">Чтобы заполнить строку символами 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еобходимодляначалаперейтинаэтустроку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ажавклавиши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»,</m:t>
        </m:r>
        <m:r>
          <w:rPr>
            <w:rFonts w:ascii="Cambria Math" w:hAnsi="Cambria Math"/>
          </w:rPr>
          <m:t>где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номерстрок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далеенажать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»</m:t>
        </m:r>
        <m:r>
          <w:rPr>
            <w:rFonts w:ascii="Cambria Math" w:hAnsi="Cambria Math"/>
          </w:rPr>
          <m:t>дляпереходавначалострок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Теперьнеобходимонажать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»«</m:t>
        </m:r>
      </m:oMath>
      <w:r>
        <w:t>», чтобы заменить текст от курсора до конца с</w:t>
      </w:r>
      <w:r>
        <w:t>троки, и ввести символы $.</w:t>
      </w:r>
    </w:p>
    <w:p w:rsidR="007D0BC8" w:rsidRDefault="007D234A">
      <w:pPr>
        <w:numPr>
          <w:ilvl w:val="0"/>
          <w:numId w:val="33"/>
        </w:numPr>
      </w:pPr>
      <w:r>
        <w:t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 w:rsidR="007D0BC8" w:rsidRDefault="007D234A">
      <w:pPr>
        <w:numPr>
          <w:ilvl w:val="0"/>
          <w:numId w:val="33"/>
        </w:numPr>
      </w:pPr>
      <w:r>
        <w:t>Команды редактирования в режиме командной ст</w:t>
      </w:r>
      <w:r>
        <w:t>роки:</w:t>
      </w:r>
    </w:p>
    <w:p w:rsidR="007D0BC8" w:rsidRDefault="007D234A">
      <w:pPr>
        <w:numPr>
          <w:ilvl w:val="0"/>
          <w:numId w:val="33"/>
        </w:numPr>
      </w:pPr>
      <w:r>
        <w:t>Копирование и перемещение текста:</w:t>
      </w:r>
    </w:p>
    <w:p w:rsidR="007D0BC8" w:rsidRDefault="007D234A">
      <w:pPr>
        <w:numPr>
          <w:ilvl w:val="0"/>
          <w:numId w:val="34"/>
        </w:numPr>
      </w:pPr>
      <w:r>
        <w:t>«:»n,m «d» − удалить строки с n по m;</w:t>
      </w:r>
    </w:p>
    <w:p w:rsidR="007D0BC8" w:rsidRDefault="007D234A">
      <w:pPr>
        <w:numPr>
          <w:ilvl w:val="0"/>
          <w:numId w:val="34"/>
        </w:numPr>
      </w:pPr>
      <w:r>
        <w:t>«:»i,j «m» k − переместить строки с i по j, начиная со строки k;</w:t>
      </w:r>
    </w:p>
    <w:p w:rsidR="007D0BC8" w:rsidRDefault="007D234A">
      <w:pPr>
        <w:numPr>
          <w:ilvl w:val="0"/>
          <w:numId w:val="34"/>
        </w:numPr>
      </w:pPr>
      <w:r>
        <w:t>«:»i,j «t» k − копировать строки с i по j в строку k;</w:t>
      </w:r>
    </w:p>
    <w:p w:rsidR="007D0BC8" w:rsidRDefault="007D234A">
      <w:pPr>
        <w:numPr>
          <w:ilvl w:val="0"/>
          <w:numId w:val="34"/>
        </w:numPr>
      </w:pPr>
      <w:r>
        <w:lastRenderedPageBreak/>
        <w:t>«:»i,j «w» имя-файла − записать строки с i по j в файл с именем имя-файла.</w:t>
      </w:r>
    </w:p>
    <w:p w:rsidR="007D0BC8" w:rsidRDefault="007D234A">
      <w:pPr>
        <w:pStyle w:val="Compact"/>
        <w:numPr>
          <w:ilvl w:val="0"/>
          <w:numId w:val="35"/>
        </w:numPr>
      </w:pPr>
      <w:r>
        <w:t>Запись в файл и выход из редактора:</w:t>
      </w:r>
    </w:p>
    <w:p w:rsidR="007D0BC8" w:rsidRDefault="007D234A">
      <w:pPr>
        <w:numPr>
          <w:ilvl w:val="0"/>
          <w:numId w:val="36"/>
        </w:numPr>
      </w:pPr>
      <w:r>
        <w:t>«:» «w» − записать изменённый текст в файл, не выходя из vi;</w:t>
      </w:r>
    </w:p>
    <w:p w:rsidR="007D0BC8" w:rsidRDefault="007D234A">
      <w:pPr>
        <w:numPr>
          <w:ilvl w:val="0"/>
          <w:numId w:val="36"/>
        </w:numPr>
      </w:pPr>
      <w:r>
        <w:t>«:» «w» имя-файла − записать изменённый текст в новый файл с именем имя-файла;</w:t>
      </w:r>
    </w:p>
    <w:p w:rsidR="007D0BC8" w:rsidRDefault="007D234A">
      <w:pPr>
        <w:numPr>
          <w:ilvl w:val="0"/>
          <w:numId w:val="36"/>
        </w:numPr>
      </w:pPr>
      <w:r>
        <w:t>«:» «</w:t>
      </w:r>
      <w:r>
        <w:t>w» «!» имя-файла − записать изменённый текст в файл с именем имя-файла;</w:t>
      </w:r>
    </w:p>
    <w:p w:rsidR="007D0BC8" w:rsidRDefault="007D234A">
      <w:pPr>
        <w:numPr>
          <w:ilvl w:val="0"/>
          <w:numId w:val="36"/>
        </w:numPr>
      </w:pPr>
      <w:r>
        <w:t>«:» «w» «q» − записать изменения в файл и выйти из vi;</w:t>
      </w:r>
    </w:p>
    <w:p w:rsidR="007D0BC8" w:rsidRDefault="007D234A">
      <w:pPr>
        <w:numPr>
          <w:ilvl w:val="0"/>
          <w:numId w:val="36"/>
        </w:numPr>
      </w:pPr>
      <w:r>
        <w:t>«:» «q» − выйти из редактора vi;</w:t>
      </w:r>
    </w:p>
    <w:p w:rsidR="007D0BC8" w:rsidRDefault="007D234A">
      <w:pPr>
        <w:numPr>
          <w:ilvl w:val="0"/>
          <w:numId w:val="36"/>
        </w:numPr>
      </w:pPr>
      <w:r>
        <w:t>«:» «q» «!» − выйти из редактора без записи;</w:t>
      </w:r>
    </w:p>
    <w:p w:rsidR="007D0BC8" w:rsidRDefault="007D234A">
      <w:pPr>
        <w:numPr>
          <w:ilvl w:val="0"/>
          <w:numId w:val="36"/>
        </w:numPr>
      </w:pPr>
      <w:r>
        <w:t xml:space="preserve">«:» «e» «!» − вернуться в командный режим, отменив </w:t>
      </w:r>
      <w:r>
        <w:t>все изменения, произведённые со времени последней записи.</w:t>
      </w:r>
    </w:p>
    <w:p w:rsidR="007D0BC8" w:rsidRDefault="007D234A">
      <w:pPr>
        <w:pStyle w:val="Compact"/>
        <w:numPr>
          <w:ilvl w:val="0"/>
          <w:numId w:val="37"/>
        </w:numPr>
      </w:pPr>
      <w:r>
        <w:t>Опции:</w:t>
      </w:r>
    </w:p>
    <w:p w:rsidR="007D0BC8" w:rsidRDefault="007D234A">
      <w:pPr>
        <w:pStyle w:val="FirstParagraph"/>
      </w:pPr>
      <w:r>
        <w:t>Опции редактора vi позволяют настроить рабочую среду. Для задания опций используется команда set (в режиме последней строки):</w:t>
      </w:r>
    </w:p>
    <w:p w:rsidR="007D0BC8" w:rsidRDefault="007D234A">
      <w:pPr>
        <w:numPr>
          <w:ilvl w:val="0"/>
          <w:numId w:val="38"/>
        </w:numPr>
      </w:pPr>
      <w:r>
        <w:t>«:»set all − вывести полный список опций;</w:t>
      </w:r>
    </w:p>
    <w:p w:rsidR="007D0BC8" w:rsidRDefault="007D234A">
      <w:pPr>
        <w:numPr>
          <w:ilvl w:val="0"/>
          <w:numId w:val="38"/>
        </w:numPr>
      </w:pPr>
      <w:r>
        <w:t>«:»set nu − вывести ном</w:t>
      </w:r>
      <w:r>
        <w:t>ера строк;</w:t>
      </w:r>
    </w:p>
    <w:p w:rsidR="007D0BC8" w:rsidRDefault="007D234A">
      <w:pPr>
        <w:numPr>
          <w:ilvl w:val="0"/>
          <w:numId w:val="38"/>
        </w:numPr>
      </w:pPr>
      <w:r>
        <w:t>«:»set list − вывести невидимые символы;</w:t>
      </w:r>
    </w:p>
    <w:p w:rsidR="007D0BC8" w:rsidRDefault="007D234A">
      <w:pPr>
        <w:numPr>
          <w:ilvl w:val="0"/>
          <w:numId w:val="38"/>
        </w:numPr>
      </w:pPr>
      <w:r>
        <w:t>«:»set ic − не учитывать при поиске, является ли символ прописным или строчным.</w:t>
      </w:r>
    </w:p>
    <w:p w:rsidR="007D0BC8" w:rsidRDefault="007D234A">
      <w:pPr>
        <w:pStyle w:val="FirstParagraph"/>
      </w:pPr>
      <w:r>
        <w:t>Если вы хотите отказаться от использования опции, то в команде set перед именем опции надо поставить no.</w:t>
      </w:r>
    </w:p>
    <w:p w:rsidR="007D0BC8" w:rsidRDefault="007D234A">
      <w:pPr>
        <w:pStyle w:val="Compact"/>
        <w:numPr>
          <w:ilvl w:val="0"/>
          <w:numId w:val="39"/>
        </w:numPr>
      </w:pPr>
      <w:r>
        <w:t>Чтобы определить, н</w:t>
      </w:r>
      <w:r>
        <w:t>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 (рис. -@fig:015 ).</w:t>
      </w:r>
    </w:p>
    <w:p w:rsidR="007D0BC8" w:rsidRDefault="007D234A">
      <w:pPr>
        <w:pStyle w:val="CaptionedFigure"/>
      </w:pPr>
      <w:bookmarkStart w:id="15" w:name="fig:015"/>
      <w:r>
        <w:rPr>
          <w:noProof/>
          <w:lang w:eastAsia="ru-RU"/>
        </w:rPr>
        <w:lastRenderedPageBreak/>
        <w:drawing>
          <wp:inline distT="0" distB="0" distL="0" distR="0">
            <wp:extent cx="5303520" cy="4639376"/>
            <wp:effectExtent l="0" t="0" r="0" b="0"/>
            <wp:docPr id="69" name="Picture" descr="Иллюстрация к вопросу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7D0BC8" w:rsidRDefault="007D234A">
      <w:pPr>
        <w:pStyle w:val="ImageCaption"/>
      </w:pPr>
      <w:r>
        <w:t>Иллюстрация к вопросу 10</w:t>
      </w:r>
    </w:p>
    <w:p w:rsidR="007D0BC8" w:rsidRDefault="007D234A">
      <w:pPr>
        <w:pStyle w:val="Compact"/>
        <w:numPr>
          <w:ilvl w:val="0"/>
          <w:numId w:val="40"/>
        </w:numPr>
      </w:pPr>
      <w:r>
        <w:t>Опции редактора vi позв</w:t>
      </w:r>
      <w:r>
        <w:t>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</w:t>
      </w:r>
      <w:r>
        <w:t xml:space="preserve"> нажать «:» set all (См. рисунок -@fig:016 ). Нажав «:» help “название_опции”, можно узнать назначение конкретной опции. (рис. -@fig:021 ).</w:t>
      </w:r>
    </w:p>
    <w:p w:rsidR="007D0BC8" w:rsidRDefault="007D234A">
      <w:pPr>
        <w:pStyle w:val="CaptionedFigure"/>
      </w:pPr>
      <w:bookmarkStart w:id="16" w:name="fig:16"/>
      <w:r>
        <w:rPr>
          <w:noProof/>
          <w:lang w:eastAsia="ru-RU"/>
        </w:rPr>
        <w:lastRenderedPageBreak/>
        <w:drawing>
          <wp:inline distT="0" distB="0" distL="0" distR="0">
            <wp:extent cx="5334000" cy="4044739"/>
            <wp:effectExtent l="0" t="0" r="0" b="0"/>
            <wp:docPr id="73" name="Picture" descr="Иллюстрация к вопросу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7D0BC8" w:rsidRDefault="007D234A">
      <w:pPr>
        <w:pStyle w:val="ImageCaption"/>
      </w:pPr>
      <w:r>
        <w:t>Иллюстрация к вопросу 11</w:t>
      </w:r>
    </w:p>
    <w:p w:rsidR="007D0BC8" w:rsidRDefault="007D234A">
      <w:pPr>
        <w:numPr>
          <w:ilvl w:val="0"/>
          <w:numId w:val="41"/>
        </w:numPr>
      </w:pPr>
      <w:r>
        <w:t>В режиме командной строки внизу редактора присутствует «:», в режиме ввода – «–ВСТАВКА –», в командном режиме внизу ничего нет.</w:t>
      </w:r>
    </w:p>
    <w:p w:rsidR="007D0BC8" w:rsidRDefault="007D234A">
      <w:pPr>
        <w:numPr>
          <w:ilvl w:val="0"/>
          <w:numId w:val="41"/>
        </w:numPr>
      </w:pPr>
      <w:r>
        <w:t>Граф взаимосвязи режимов работы редактора vi (рис. -@fig:017 ).</w:t>
      </w:r>
    </w:p>
    <w:p w:rsidR="007D0BC8" w:rsidRDefault="007D234A">
      <w:pPr>
        <w:pStyle w:val="CaptionedFigure"/>
      </w:pPr>
      <w:bookmarkStart w:id="17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4004263"/>
            <wp:effectExtent l="0" t="0" r="0" b="0"/>
            <wp:docPr id="77" name="Picture" descr="Иллюстрация к вопросу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7D0BC8" w:rsidRDefault="007D234A">
      <w:pPr>
        <w:pStyle w:val="ImageCaption"/>
      </w:pPr>
      <w:r>
        <w:t>Иллюстрация к вопросу 13</w:t>
      </w:r>
      <w:bookmarkEnd w:id="13"/>
    </w:p>
    <w:sectPr w:rsidR="007D0B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34A" w:rsidRDefault="007D234A">
      <w:pPr>
        <w:spacing w:after="0"/>
      </w:pPr>
      <w:r>
        <w:separator/>
      </w:r>
    </w:p>
  </w:endnote>
  <w:endnote w:type="continuationSeparator" w:id="0">
    <w:p w:rsidR="007D234A" w:rsidRDefault="007D2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34A" w:rsidRDefault="007D234A">
      <w:r>
        <w:separator/>
      </w:r>
    </w:p>
  </w:footnote>
  <w:footnote w:type="continuationSeparator" w:id="0">
    <w:p w:rsidR="007D234A" w:rsidRDefault="007D2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5AE2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7DAC8D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4B94D1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D65E5D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CEFADB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F336F3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930C95F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613A8C9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8836DEA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A994110"/>
    <w:multiLevelType w:val="multilevel"/>
    <w:tmpl w:val="56DC89F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>
    <w:nsid w:val="0A994111"/>
    <w:multiLevelType w:val="multilevel"/>
    <w:tmpl w:val="7682CCE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>
    <w:nsid w:val="0A994112"/>
    <w:multiLevelType w:val="multilevel"/>
    <w:tmpl w:val="853A9E7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1"/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1"/>
  </w:num>
  <w:num w:numId="2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>
    <w:abstractNumId w:val="1"/>
  </w:num>
  <w:num w:numId="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"/>
  </w:num>
  <w:num w:numId="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1"/>
  </w:num>
  <w:num w:numId="39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0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41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D0BC8"/>
    <w:rsid w:val="007D0BC8"/>
    <w:rsid w:val="007D234A"/>
    <w:rsid w:val="00C2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2731E"/>
    <w:pPr>
      <w:spacing w:after="100"/>
    </w:pPr>
  </w:style>
  <w:style w:type="paragraph" w:styleId="20">
    <w:name w:val="toc 2"/>
    <w:basedOn w:val="a"/>
    <w:next w:val="a"/>
    <w:autoRedefine/>
    <w:uiPriority w:val="39"/>
    <w:rsid w:val="00C2731E"/>
    <w:pPr>
      <w:spacing w:after="100"/>
      <w:ind w:left="240"/>
    </w:pPr>
  </w:style>
  <w:style w:type="paragraph" w:styleId="af">
    <w:name w:val="Balloon Text"/>
    <w:basedOn w:val="a"/>
    <w:link w:val="af0"/>
    <w:rsid w:val="00C2731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2731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5</Words>
  <Characters>9035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10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мсонова Мария Ильинична</dc:creator>
  <cp:lastModifiedBy>VBX</cp:lastModifiedBy>
  <cp:revision>3</cp:revision>
  <cp:lastPrinted>2022-05-13T21:24:00Z</cp:lastPrinted>
  <dcterms:created xsi:type="dcterms:W3CDTF">2022-05-13T21:23:00Z</dcterms:created>
  <dcterms:modified xsi:type="dcterms:W3CDTF">2022-05-13T21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